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C3728" w14:textId="24AD8530" w:rsidR="001E3962" w:rsidRDefault="00AC6CA7" w:rsidP="00AC6CA7">
      <w:pPr>
        <w:spacing w:after="0" w:line="240" w:lineRule="auto"/>
      </w:pPr>
      <w:r>
        <w:rPr>
          <w:rFonts w:eastAsia="Times New Roman" w:cstheme="minorHAnsi"/>
          <w:noProof/>
          <w:color w:val="000000"/>
          <w:sz w:val="24"/>
          <w:szCs w:val="24"/>
        </w:rPr>
        <w:drawing>
          <wp:inline distT="0" distB="0" distL="0" distR="0" wp14:anchorId="2FDB413B" wp14:editId="09623028">
            <wp:extent cx="1930399" cy="868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SPHP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6132" cy="87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AC068" w14:textId="25D079B2" w:rsidR="00AC6CA7" w:rsidRDefault="00AC6CA7" w:rsidP="00AC6CA7">
      <w:pPr>
        <w:spacing w:after="0" w:line="240" w:lineRule="auto"/>
        <w:ind w:left="720" w:right="810"/>
      </w:pPr>
    </w:p>
    <w:tbl>
      <w:tblPr>
        <w:tblW w:w="10530" w:type="dxa"/>
        <w:tblBorders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1514"/>
        <w:gridCol w:w="236"/>
        <w:gridCol w:w="635"/>
        <w:gridCol w:w="765"/>
        <w:gridCol w:w="2172"/>
        <w:gridCol w:w="5208"/>
      </w:tblGrid>
      <w:tr w:rsidR="00AC6CA7" w:rsidRPr="009A2414" w14:paraId="4526B0A7" w14:textId="77777777" w:rsidTr="00AC6CA7">
        <w:trPr>
          <w:trHeight w:val="279"/>
        </w:trPr>
        <w:tc>
          <w:tcPr>
            <w:tcW w:w="10530" w:type="dxa"/>
            <w:gridSpan w:val="6"/>
            <w:tcBorders>
              <w:bottom w:val="nil"/>
            </w:tcBorders>
            <w:shd w:val="clear" w:color="auto" w:fill="auto"/>
          </w:tcPr>
          <w:p w14:paraId="316DBC82" w14:textId="04DA7062" w:rsidR="00AC6CA7" w:rsidRPr="009A2414" w:rsidRDefault="00FA3971" w:rsidP="00AC6CA7">
            <w:pPr>
              <w:spacing w:after="0" w:line="240" w:lineRule="auto"/>
              <w:jc w:val="center"/>
              <w:rPr>
                <w:b/>
                <w:bCs/>
                <w:color w:val="0070C0"/>
                <w:sz w:val="32"/>
                <w:szCs w:val="32"/>
              </w:rPr>
            </w:pPr>
            <w:r>
              <w:rPr>
                <w:b/>
                <w:bCs/>
                <w:color w:val="0070C0"/>
                <w:sz w:val="32"/>
                <w:szCs w:val="32"/>
              </w:rPr>
              <w:t xml:space="preserve">2020 </w:t>
            </w:r>
            <w:bookmarkStart w:id="0" w:name="_GoBack"/>
            <w:bookmarkEnd w:id="0"/>
            <w:r w:rsidR="00AC6CA7" w:rsidRPr="009A2414">
              <w:rPr>
                <w:b/>
                <w:bCs/>
                <w:color w:val="0070C0"/>
                <w:sz w:val="32"/>
                <w:szCs w:val="32"/>
              </w:rPr>
              <w:t>ASPHP National SPHM Education Event</w:t>
            </w:r>
          </w:p>
          <w:p w14:paraId="59E5A6FC" w14:textId="292E9DBE" w:rsidR="00AC6CA7" w:rsidRDefault="00AC6CA7" w:rsidP="00AC6CA7">
            <w:pPr>
              <w:spacing w:after="0" w:line="240" w:lineRule="auto"/>
              <w:jc w:val="center"/>
              <w:rPr>
                <w:b/>
                <w:bCs/>
                <w:color w:val="0070C0"/>
                <w:sz w:val="32"/>
                <w:szCs w:val="32"/>
              </w:rPr>
            </w:pPr>
            <w:r w:rsidRPr="009A2414">
              <w:rPr>
                <w:b/>
                <w:bCs/>
                <w:color w:val="0070C0"/>
                <w:sz w:val="32"/>
                <w:szCs w:val="32"/>
              </w:rPr>
              <w:t xml:space="preserve">March </w:t>
            </w:r>
            <w:r w:rsidR="009B7CCB">
              <w:rPr>
                <w:b/>
                <w:bCs/>
                <w:color w:val="0070C0"/>
                <w:sz w:val="32"/>
                <w:szCs w:val="32"/>
              </w:rPr>
              <w:t>2</w:t>
            </w:r>
            <w:r>
              <w:rPr>
                <w:b/>
                <w:bCs/>
                <w:color w:val="0070C0"/>
                <w:sz w:val="32"/>
                <w:szCs w:val="32"/>
              </w:rPr>
              <w:t xml:space="preserve"> – 5, </w:t>
            </w:r>
            <w:r w:rsidRPr="009A2414">
              <w:rPr>
                <w:b/>
                <w:bCs/>
                <w:color w:val="0070C0"/>
                <w:sz w:val="32"/>
                <w:szCs w:val="32"/>
              </w:rPr>
              <w:t>2020</w:t>
            </w:r>
            <w:r>
              <w:rPr>
                <w:b/>
                <w:bCs/>
                <w:color w:val="0070C0"/>
                <w:sz w:val="32"/>
                <w:szCs w:val="32"/>
              </w:rPr>
              <w:t xml:space="preserve"> </w:t>
            </w:r>
            <w:r>
              <w:rPr>
                <w:b/>
                <w:bCs/>
                <w:color w:val="0070C0"/>
                <w:sz w:val="32"/>
                <w:szCs w:val="32"/>
              </w:rPr>
              <w:sym w:font="Wingdings" w:char="F073"/>
            </w:r>
            <w:r>
              <w:rPr>
                <w:b/>
                <w:bCs/>
                <w:color w:val="0070C0"/>
                <w:sz w:val="32"/>
                <w:szCs w:val="32"/>
              </w:rPr>
              <w:t xml:space="preserve"> </w:t>
            </w:r>
            <w:r w:rsidRPr="009A2414">
              <w:rPr>
                <w:b/>
                <w:bCs/>
                <w:color w:val="0070C0"/>
                <w:sz w:val="32"/>
                <w:szCs w:val="32"/>
              </w:rPr>
              <w:t>San Diego, CA</w:t>
            </w:r>
          </w:p>
          <w:p w14:paraId="5A43F0A1" w14:textId="75CA22C6" w:rsidR="00AC6CA7" w:rsidRPr="009A2414" w:rsidRDefault="004209D5" w:rsidP="00AC6CA7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</w:pPr>
            <w:r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  <w:t xml:space="preserve">Poster </w:t>
            </w:r>
            <w:r w:rsidR="00AC6CA7" w:rsidRPr="009A2414"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  <w:t>Abstract Submission</w:t>
            </w:r>
          </w:p>
          <w:p w14:paraId="2FA76DA9" w14:textId="77777777" w:rsidR="00AC6CA7" w:rsidRDefault="00AC6CA7" w:rsidP="00AC6CA7">
            <w:pPr>
              <w:spacing w:after="0" w:line="240" w:lineRule="auto"/>
            </w:pPr>
          </w:p>
        </w:tc>
      </w:tr>
      <w:tr w:rsidR="00AC6CA7" w:rsidRPr="009A2414" w14:paraId="579516B2" w14:textId="77777777" w:rsidTr="00AC6CA7">
        <w:trPr>
          <w:trHeight w:val="279"/>
        </w:trPr>
        <w:tc>
          <w:tcPr>
            <w:tcW w:w="10530" w:type="dxa"/>
            <w:gridSpan w:val="6"/>
            <w:tcBorders>
              <w:bottom w:val="nil"/>
            </w:tcBorders>
            <w:shd w:val="clear" w:color="auto" w:fill="D9E2F3" w:themeFill="accent1" w:themeFillTint="33"/>
          </w:tcPr>
          <w:p w14:paraId="33E0F148" w14:textId="0DBC8AD6" w:rsidR="00AC6CA7" w:rsidRPr="00AC6CA7" w:rsidRDefault="00AC6CA7" w:rsidP="00AC6CA7">
            <w:pPr>
              <w:spacing w:after="0" w:line="240" w:lineRule="auto"/>
              <w:rPr>
                <w:rFonts w:cstheme="minorHAnsi"/>
                <w:color w:val="FF0000"/>
                <w:sz w:val="20"/>
                <w:szCs w:val="20"/>
              </w:rPr>
            </w:pPr>
            <w:r>
              <w:br w:type="page"/>
            </w:r>
            <w:r>
              <w:rPr>
                <w:rFonts w:cstheme="minorHAnsi"/>
                <w:b/>
                <w:sz w:val="24"/>
                <w:szCs w:val="24"/>
              </w:rPr>
              <w:t xml:space="preserve">LEAD AUTHOR </w:t>
            </w:r>
            <w:r w:rsidRPr="00AC6CA7">
              <w:rPr>
                <w:rFonts w:cstheme="minorHAnsi"/>
                <w:color w:val="FF0000"/>
                <w:sz w:val="20"/>
                <w:szCs w:val="20"/>
              </w:rPr>
              <w:t>(Please provide full name with credentials</w:t>
            </w:r>
            <w:r w:rsidR="0067144F">
              <w:rPr>
                <w:rFonts w:cstheme="minorHAnsi"/>
                <w:color w:val="FF0000"/>
                <w:sz w:val="20"/>
                <w:szCs w:val="20"/>
              </w:rPr>
              <w:t>)</w:t>
            </w:r>
          </w:p>
        </w:tc>
      </w:tr>
      <w:tr w:rsidR="00AC6CA7" w:rsidRPr="009A2414" w14:paraId="15DA1878" w14:textId="77777777" w:rsidTr="00AC6CA7">
        <w:trPr>
          <w:trHeight w:val="260"/>
        </w:trPr>
        <w:tc>
          <w:tcPr>
            <w:tcW w:w="10530" w:type="dxa"/>
            <w:gridSpan w:val="6"/>
            <w:tcBorders>
              <w:bottom w:val="single" w:sz="4" w:space="0" w:color="auto"/>
            </w:tcBorders>
          </w:tcPr>
          <w:p w14:paraId="6571B7B1" w14:textId="7CBFA11B" w:rsidR="00AC6CA7" w:rsidRDefault="00AC6CA7" w:rsidP="00D10287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  <w:p w14:paraId="0D9485B5" w14:textId="6A6951BD" w:rsidR="00AC6CA7" w:rsidRPr="00AC6CA7" w:rsidRDefault="00AC6CA7" w:rsidP="00D10287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</w:tr>
      <w:tr w:rsidR="00AC6CA7" w:rsidRPr="009A2414" w14:paraId="091051D1" w14:textId="77777777" w:rsidTr="00AC6CA7">
        <w:trPr>
          <w:trHeight w:val="297"/>
        </w:trPr>
        <w:tc>
          <w:tcPr>
            <w:tcW w:w="1750" w:type="dxa"/>
            <w:gridSpan w:val="2"/>
            <w:tcBorders>
              <w:top w:val="single" w:sz="4" w:space="0" w:color="auto"/>
            </w:tcBorders>
            <w:shd w:val="clear" w:color="auto" w:fill="D9E2F3" w:themeFill="accent1" w:themeFillTint="33"/>
          </w:tcPr>
          <w:p w14:paraId="6AE97168" w14:textId="75F47908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BIO</w:t>
            </w:r>
          </w:p>
          <w:p w14:paraId="2B24561F" w14:textId="4CB7ADC4" w:rsidR="00AC6CA7" w:rsidRPr="00AC6CA7" w:rsidRDefault="00AC6CA7" w:rsidP="00AC6CA7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(</w:t>
            </w:r>
            <w:r w:rsidRPr="00AC6CA7">
              <w:rPr>
                <w:color w:val="FF0000"/>
                <w:sz w:val="20"/>
                <w:szCs w:val="20"/>
              </w:rPr>
              <w:t>Current Curriculum Vitae that reflects the content included in the poster, and your educational and experiential background.</w:t>
            </w:r>
            <w:r>
              <w:rPr>
                <w:color w:val="FF0000"/>
                <w:sz w:val="20"/>
                <w:szCs w:val="20"/>
              </w:rPr>
              <w:t>)</w:t>
            </w:r>
          </w:p>
          <w:p w14:paraId="4A91D8EB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7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83B8AEF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7F4DCB50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67DA9C1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7DE64E51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07576746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4E5B0DCF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7133C683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23474A7E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F21A6FF" w14:textId="6A539350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367B71B7" w14:textId="77777777" w:rsidTr="00AC6CA7">
        <w:tc>
          <w:tcPr>
            <w:tcW w:w="1750" w:type="dxa"/>
            <w:gridSpan w:val="2"/>
            <w:shd w:val="clear" w:color="auto" w:fill="D9E2F3" w:themeFill="accent1" w:themeFillTint="33"/>
          </w:tcPr>
          <w:p w14:paraId="521F75D9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7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BF8E52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67DE880E" w14:textId="77777777" w:rsidTr="00AC6CA7">
        <w:tc>
          <w:tcPr>
            <w:tcW w:w="2385" w:type="dxa"/>
            <w:gridSpan w:val="3"/>
            <w:shd w:val="clear" w:color="auto" w:fill="D9E2F3" w:themeFill="accent1" w:themeFillTint="33"/>
          </w:tcPr>
          <w:p w14:paraId="38C658F1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8145" w:type="dxa"/>
            <w:gridSpan w:val="3"/>
            <w:tcBorders>
              <w:bottom w:val="single" w:sz="4" w:space="0" w:color="auto"/>
            </w:tcBorders>
          </w:tcPr>
          <w:p w14:paraId="2C4ED8C3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7E85DA3B" w14:textId="77777777" w:rsidTr="00AC6CA7">
        <w:tc>
          <w:tcPr>
            <w:tcW w:w="1514" w:type="dxa"/>
            <w:shd w:val="clear" w:color="auto" w:fill="D9E2F3" w:themeFill="accent1" w:themeFillTint="33"/>
          </w:tcPr>
          <w:p w14:paraId="5F166B6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1636" w:type="dxa"/>
            <w:gridSpan w:val="3"/>
            <w:tcBorders>
              <w:bottom w:val="single" w:sz="4" w:space="0" w:color="auto"/>
            </w:tcBorders>
          </w:tcPr>
          <w:p w14:paraId="7A236B51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72" w:type="dxa"/>
            <w:tcBorders>
              <w:bottom w:val="nil"/>
            </w:tcBorders>
            <w:shd w:val="clear" w:color="auto" w:fill="D9E2F3" w:themeFill="accent1" w:themeFillTint="33"/>
          </w:tcPr>
          <w:p w14:paraId="3BD8E9E7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5208" w:type="dxa"/>
            <w:tcBorders>
              <w:bottom w:val="single" w:sz="4" w:space="0" w:color="auto"/>
            </w:tcBorders>
          </w:tcPr>
          <w:p w14:paraId="0B9216EB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00711840" w14:textId="77777777" w:rsidTr="00AC6CA7">
        <w:tc>
          <w:tcPr>
            <w:tcW w:w="3150" w:type="dxa"/>
            <w:gridSpan w:val="4"/>
            <w:shd w:val="clear" w:color="auto" w:fill="D9E2F3" w:themeFill="accent1" w:themeFillTint="33"/>
          </w:tcPr>
          <w:p w14:paraId="701217B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7380" w:type="dxa"/>
            <w:gridSpan w:val="2"/>
            <w:tcBorders>
              <w:bottom w:val="single" w:sz="4" w:space="0" w:color="auto"/>
            </w:tcBorders>
          </w:tcPr>
          <w:p w14:paraId="0124EBA7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03AC040A" w14:textId="77777777" w:rsidTr="00AC6CA7">
        <w:trPr>
          <w:trHeight w:val="116"/>
        </w:trPr>
        <w:tc>
          <w:tcPr>
            <w:tcW w:w="1750" w:type="dxa"/>
            <w:gridSpan w:val="2"/>
            <w:shd w:val="clear" w:color="auto" w:fill="auto"/>
          </w:tcPr>
          <w:p w14:paraId="0DBBF3AB" w14:textId="77777777" w:rsidR="00AC6CA7" w:rsidRPr="007F19CE" w:rsidRDefault="00AC6CA7" w:rsidP="00D10287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878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E7FB0BB" w14:textId="77777777" w:rsidR="00AC6CA7" w:rsidRPr="007F19CE" w:rsidRDefault="00AC6CA7" w:rsidP="00D10287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C6CA7" w:rsidRPr="009A2414" w14:paraId="0CE31EE3" w14:textId="77777777" w:rsidTr="00AC6CA7">
        <w:tc>
          <w:tcPr>
            <w:tcW w:w="10530" w:type="dxa"/>
            <w:gridSpan w:val="6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67B7AFE0" w14:textId="1CCF4C86" w:rsidR="00AC6CA7" w:rsidRPr="009A2414" w:rsidRDefault="00AC6CA7" w:rsidP="00D10287">
            <w:pPr>
              <w:spacing w:after="0" w:line="240" w:lineRule="auto"/>
              <w:rPr>
                <w:rFonts w:cstheme="minorHAnsi"/>
                <w:color w:val="C00000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LIST ALL </w:t>
            </w:r>
            <w:r w:rsidRPr="009A2414">
              <w:rPr>
                <w:rFonts w:cstheme="minorHAnsi"/>
                <w:b/>
                <w:sz w:val="24"/>
                <w:szCs w:val="24"/>
              </w:rPr>
              <w:t>CO-</w:t>
            </w:r>
            <w:r>
              <w:rPr>
                <w:rFonts w:cstheme="minorHAnsi"/>
                <w:b/>
                <w:sz w:val="24"/>
                <w:szCs w:val="24"/>
              </w:rPr>
              <w:t>AUTHOR(S) NAME</w:t>
            </w:r>
            <w:r w:rsidR="0067144F">
              <w:rPr>
                <w:rFonts w:cstheme="minorHAnsi"/>
                <w:b/>
                <w:sz w:val="24"/>
                <w:szCs w:val="24"/>
              </w:rPr>
              <w:t xml:space="preserve"> WITH CREDENTIALS</w:t>
            </w:r>
            <w:r>
              <w:rPr>
                <w:rFonts w:cstheme="minorHAnsi"/>
                <w:b/>
                <w:sz w:val="24"/>
                <w:szCs w:val="24"/>
              </w:rPr>
              <w:t xml:space="preserve"> AND 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</w:tr>
      <w:tr w:rsidR="00AC6CA7" w:rsidRPr="009A2414" w14:paraId="73DB337D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1660DEC" w14:textId="69FEE238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0D7FF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489D53B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C54869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B1B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354A3AF6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D6603D6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DF2D9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6CDA8C24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39DB202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2A25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65A6D6D8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D43D96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8461F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520CEEDC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C9120E4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77A5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7AC5FCB4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CCA240B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59BC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231616C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5F8BFD2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3AAA3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0B483897" w14:textId="77777777" w:rsidTr="00AC6CA7">
        <w:tc>
          <w:tcPr>
            <w:tcW w:w="105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F48EA0F" w14:textId="6F79DDD9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Would you like to be considered to do a 20-minute presentation of your poster content in a concurrent podium presentation? Please check the box below.</w:t>
            </w:r>
          </w:p>
        </w:tc>
      </w:tr>
      <w:tr w:rsidR="00AC6CA7" w:rsidRPr="009A2414" w14:paraId="25B8632F" w14:textId="77777777" w:rsidTr="00AC6CA7">
        <w:tc>
          <w:tcPr>
            <w:tcW w:w="105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FE45C" w14:textId="26A336BE" w:rsidR="00AC6CA7" w:rsidRPr="009A2414" w:rsidRDefault="0099611F" w:rsidP="00AC6CA7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</w:rPr>
                <w:id w:val="305674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6CA7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AC6CA7">
              <w:rPr>
                <w:rFonts w:cstheme="minorHAnsi"/>
                <w:b/>
                <w:sz w:val="24"/>
                <w:szCs w:val="24"/>
              </w:rPr>
              <w:t xml:space="preserve">  </w:t>
            </w:r>
            <w:r w:rsidR="00AC6CA7" w:rsidRPr="00AC6CA7">
              <w:rPr>
                <w:rFonts w:cstheme="minorHAnsi"/>
                <w:b/>
                <w:color w:val="0070C0"/>
                <w:sz w:val="24"/>
                <w:szCs w:val="24"/>
              </w:rPr>
              <w:t>Yes, I would like to be considered to present a concurrent podium presentation.</w:t>
            </w:r>
          </w:p>
        </w:tc>
      </w:tr>
      <w:tr w:rsidR="00AC6CA7" w:rsidRPr="009A2414" w14:paraId="0833871C" w14:textId="77777777" w:rsidTr="00AC6CA7">
        <w:tc>
          <w:tcPr>
            <w:tcW w:w="105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82A83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1987A0AC" w14:textId="77777777" w:rsidTr="00AC6CA7">
        <w:tc>
          <w:tcPr>
            <w:tcW w:w="105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30748FC" w14:textId="310CB9B9" w:rsidR="00AC6CA7" w:rsidRPr="009A2414" w:rsidRDefault="00AC6CA7" w:rsidP="00AC6CA7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OSTER ABSTRACT INFORMATION</w:t>
            </w:r>
          </w:p>
        </w:tc>
      </w:tr>
      <w:tr w:rsidR="00AC6CA7" w:rsidRPr="009A2414" w14:paraId="5EF147B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00EBD68" w14:textId="630E7065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itle of Abstract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52536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0CA9DEBB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63CD071" w14:textId="77777777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Abstract Overview </w:t>
            </w:r>
          </w:p>
          <w:p w14:paraId="1D088407" w14:textId="3CE72294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9088B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2A6022C" w14:textId="065C3733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ABE4E5C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59A5635A" w14:textId="2AFEAD62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074E4F90" w14:textId="0DD2FDD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7260CF7C" w14:textId="0704B299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5A445672" w14:textId="0AB53C78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5DD6E08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ABDC134" w14:textId="15AE454D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2D1E807D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68A2C51" w14:textId="77777777" w:rsidR="00AC6CA7" w:rsidRDefault="00AC6CA7" w:rsidP="00AC6CA7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AC6CA7">
              <w:rPr>
                <w:rFonts w:cstheme="minorHAnsi"/>
                <w:b/>
                <w:sz w:val="24"/>
                <w:szCs w:val="24"/>
              </w:rPr>
              <w:lastRenderedPageBreak/>
              <w:t>References used</w:t>
            </w:r>
            <w:r w:rsidRPr="00AC6CA7">
              <w:rPr>
                <w:rFonts w:cstheme="minorHAnsi"/>
                <w:b/>
                <w:bCs/>
              </w:rPr>
              <w:t xml:space="preserve"> </w:t>
            </w:r>
          </w:p>
          <w:p w14:paraId="3C8D0AA3" w14:textId="04373F75" w:rsidR="00AC6CA7" w:rsidRPr="00AC6CA7" w:rsidRDefault="00AC6CA7" w:rsidP="00AC6CA7">
            <w:pPr>
              <w:spacing w:after="0" w:line="240" w:lineRule="auto"/>
              <w:rPr>
                <w:rFonts w:ascii="Century Schoolbook" w:hAnsi="Century Schoolbook"/>
                <w:b/>
                <w:bCs/>
              </w:rPr>
            </w:pPr>
            <w:r w:rsidRPr="00AC6CA7">
              <w:rPr>
                <w:rFonts w:cstheme="minorHAnsi"/>
                <w:b/>
                <w:color w:val="FF0000"/>
                <w:sz w:val="20"/>
                <w:szCs w:val="20"/>
              </w:rPr>
              <w:t>(There is no limit to references used; however, we encourage references less than 6 years old, unless used for historic purposes.</w:t>
            </w:r>
            <w:r>
              <w:rPr>
                <w:rFonts w:cstheme="minorHAnsi"/>
                <w:b/>
                <w:color w:val="FF0000"/>
                <w:sz w:val="20"/>
                <w:szCs w:val="20"/>
              </w:rPr>
              <w:t>)</w:t>
            </w:r>
            <w:r w:rsidRPr="00AC6CA7">
              <w:t xml:space="preserve"> </w:t>
            </w:r>
          </w:p>
          <w:p w14:paraId="3E88BE17" w14:textId="77777777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87F09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009A8410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5FE6255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068390C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FC4D7F7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49459E6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EF160E2" w14:textId="6D9E14E4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3EC306A2" w14:textId="2FB0228C" w:rsidR="00AC6CA7" w:rsidRDefault="00AC6CA7" w:rsidP="00AC6CA7">
      <w:pPr>
        <w:spacing w:after="0" w:line="240" w:lineRule="auto"/>
      </w:pPr>
    </w:p>
    <w:p w14:paraId="51435DBF" w14:textId="77777777" w:rsidR="00AC6CA7" w:rsidRPr="009A2414" w:rsidRDefault="00AC6CA7" w:rsidP="00AC6CA7">
      <w:pPr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>
        <w:rPr>
          <w:rFonts w:cstheme="minorHAnsi"/>
          <w:b/>
          <w:bCs/>
          <w:color w:val="C00000"/>
          <w:sz w:val="24"/>
          <w:szCs w:val="24"/>
          <w:u w:val="single"/>
        </w:rPr>
        <w:t>*PRESENTER</w:t>
      </w:r>
      <w:r w:rsidRPr="009A2414">
        <w:rPr>
          <w:rFonts w:cstheme="minorHAnsi"/>
          <w:b/>
          <w:bCs/>
          <w:color w:val="C00000"/>
          <w:sz w:val="24"/>
          <w:szCs w:val="24"/>
          <w:u w:val="single"/>
        </w:rPr>
        <w:t xml:space="preserve"> AGREEMENT</w:t>
      </w:r>
      <w:r w:rsidRPr="009A2414">
        <w:rPr>
          <w:rFonts w:cstheme="minorHAnsi"/>
          <w:color w:val="C00000"/>
          <w:sz w:val="24"/>
          <w:szCs w:val="24"/>
        </w:rPr>
        <w:t xml:space="preserve"> </w:t>
      </w:r>
      <w:r w:rsidRPr="009A2414">
        <w:rPr>
          <w:rFonts w:cstheme="minorHAnsi"/>
          <w:color w:val="000000"/>
          <w:sz w:val="24"/>
          <w:szCs w:val="24"/>
        </w:rPr>
        <w:t xml:space="preserve">– </w:t>
      </w:r>
      <w:r w:rsidRPr="009A2414">
        <w:rPr>
          <w:rFonts w:cstheme="minorHAnsi"/>
          <w:b/>
          <w:bCs/>
          <w:color w:val="000000"/>
          <w:sz w:val="24"/>
          <w:szCs w:val="24"/>
        </w:rPr>
        <w:t xml:space="preserve">please download and review the agreement before submitting your abstract. </w:t>
      </w:r>
      <w:hyperlink r:id="rId8" w:history="1">
        <w:r w:rsidRPr="002B23B6">
          <w:rPr>
            <w:rStyle w:val="Hyperlink"/>
            <w:rFonts w:cstheme="minorHAnsi"/>
            <w:b/>
            <w:bCs/>
            <w:sz w:val="24"/>
            <w:szCs w:val="24"/>
          </w:rPr>
          <w:t>Click here to download the agreement.</w:t>
        </w:r>
      </w:hyperlink>
      <w:r>
        <w:rPr>
          <w:rFonts w:cstheme="minorHAnsi"/>
          <w:b/>
          <w:bCs/>
          <w:color w:val="000000"/>
          <w:sz w:val="24"/>
          <w:szCs w:val="24"/>
        </w:rPr>
        <w:t xml:space="preserve"> </w:t>
      </w:r>
    </w:p>
    <w:p w14:paraId="2070460D" w14:textId="77777777" w:rsidR="00AC6CA7" w:rsidRPr="009A2414" w:rsidRDefault="00AC6CA7" w:rsidP="00AC6CA7">
      <w:pPr>
        <w:pStyle w:val="Default"/>
        <w:rPr>
          <w:rFonts w:asciiTheme="minorHAnsi" w:eastAsia="Arial" w:hAnsiTheme="minorHAnsi" w:cstheme="minorHAnsi"/>
          <w:sz w:val="24"/>
          <w:szCs w:val="24"/>
        </w:rPr>
      </w:pP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</w:p>
    <w:p w14:paraId="0E3C1626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  <w:bookmarkStart w:id="1" w:name="_Hlk15414812"/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By submitting this </w:t>
      </w:r>
      <w:r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poster </w:t>
      </w:r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abstract, I (We) hereby consent to the use of my (our) presentation and other materials as described and agree with the provisions of this agreement if my (our) abstract is accepted. </w:t>
      </w:r>
    </w:p>
    <w:bookmarkEnd w:id="1"/>
    <w:p w14:paraId="322A76D6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5305"/>
      </w:tblGrid>
      <w:tr w:rsidR="00AC6CA7" w14:paraId="7FB730ED" w14:textId="77777777" w:rsidTr="00D10287">
        <w:tc>
          <w:tcPr>
            <w:tcW w:w="4045" w:type="dxa"/>
          </w:tcPr>
          <w:p w14:paraId="221DD114" w14:textId="5CBDD8AE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Lead Author’s electronic signature</w:t>
            </w:r>
          </w:p>
        </w:tc>
        <w:tc>
          <w:tcPr>
            <w:tcW w:w="5305" w:type="dxa"/>
            <w:tcBorders>
              <w:bottom w:val="single" w:sz="4" w:space="0" w:color="auto"/>
            </w:tcBorders>
          </w:tcPr>
          <w:p w14:paraId="6CEA9DDE" w14:textId="77777777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</w:p>
        </w:tc>
      </w:tr>
      <w:tr w:rsidR="00AC6CA7" w14:paraId="617A6C5A" w14:textId="77777777" w:rsidTr="00D10287">
        <w:tc>
          <w:tcPr>
            <w:tcW w:w="4045" w:type="dxa"/>
          </w:tcPr>
          <w:p w14:paraId="31DCE7DD" w14:textId="7C664754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Lead Author’s full name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02B7D531" w14:textId="77777777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</w:p>
        </w:tc>
      </w:tr>
      <w:tr w:rsidR="00AC6CA7" w14:paraId="7B6C997C" w14:textId="77777777" w:rsidTr="00D10287">
        <w:tc>
          <w:tcPr>
            <w:tcW w:w="4045" w:type="dxa"/>
          </w:tcPr>
          <w:p w14:paraId="309B9157" w14:textId="77777777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Date: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5B237C83" w14:textId="77777777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</w:p>
        </w:tc>
      </w:tr>
    </w:tbl>
    <w:p w14:paraId="10491978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</w:pPr>
    </w:p>
    <w:p w14:paraId="5F62C7F7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bdr w:val="none" w:sz="0" w:space="0" w:color="auto"/>
        </w:rPr>
      </w:pPr>
      <w:r w:rsidRPr="009A2414"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highlight w:val="yellow"/>
          <w:bdr w:val="none" w:sz="0" w:space="0" w:color="auto"/>
        </w:rPr>
        <w:t>Must complete all with “*” and sign to be accepted for submission</w:t>
      </w:r>
      <w:r w:rsidRPr="009A2414"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bdr w:val="none" w:sz="0" w:space="0" w:color="auto"/>
        </w:rPr>
        <w:t xml:space="preserve">. </w:t>
      </w:r>
    </w:p>
    <w:p w14:paraId="6B9E317C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</w:pPr>
      <w:r w:rsidRPr="009A2414"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  <w:t xml:space="preserve">Execution of this agreement does not obligate ASPHP to publish your presentation or other materials.  </w:t>
      </w:r>
    </w:p>
    <w:p w14:paraId="132A1A65" w14:textId="77777777" w:rsidR="00AC6CA7" w:rsidRDefault="00AC6CA7" w:rsidP="00AC6CA7">
      <w:pPr>
        <w:spacing w:after="0" w:line="240" w:lineRule="auto"/>
      </w:pPr>
    </w:p>
    <w:sectPr w:rsidR="00AC6CA7" w:rsidSect="00AC6CA7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27BBE2" w14:textId="77777777" w:rsidR="0099611F" w:rsidRDefault="0099611F" w:rsidP="00B9084A">
      <w:pPr>
        <w:spacing w:after="0" w:line="240" w:lineRule="auto"/>
      </w:pPr>
      <w:r>
        <w:separator/>
      </w:r>
    </w:p>
  </w:endnote>
  <w:endnote w:type="continuationSeparator" w:id="0">
    <w:p w14:paraId="0FFF1AF9" w14:textId="77777777" w:rsidR="0099611F" w:rsidRDefault="0099611F" w:rsidP="00B9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A4074" w14:textId="77777777" w:rsidR="00B9084A" w:rsidRPr="00EE5437" w:rsidRDefault="00B9084A" w:rsidP="00B9084A">
    <w:pPr>
      <w:pStyle w:val="Footer"/>
      <w:jc w:val="center"/>
      <w:rPr>
        <w:sz w:val="16"/>
        <w:szCs w:val="16"/>
      </w:rPr>
    </w:pPr>
    <w:r w:rsidRPr="00EE5437">
      <w:rPr>
        <w:color w:val="002060"/>
        <w:sz w:val="16"/>
        <w:szCs w:val="16"/>
      </w:rPr>
      <w:t xml:space="preserve">ASPHP, 125 Warrendale Bayne Road, Suite 375, Warrendale, PA, 15086 Tel: 610-248-9911 </w:t>
    </w:r>
    <w:hyperlink r:id="rId1" w:history="1">
      <w:r w:rsidRPr="00EE5437">
        <w:rPr>
          <w:rStyle w:val="Hyperlink"/>
          <w:sz w:val="16"/>
          <w:szCs w:val="16"/>
        </w:rPr>
        <w:t>www.asphp.org</w:t>
      </w:r>
    </w:hyperlink>
    <w:r w:rsidRPr="00EE5437">
      <w:rPr>
        <w:sz w:val="16"/>
        <w:szCs w:val="16"/>
      </w:rPr>
      <w:t xml:space="preserve"> </w:t>
    </w:r>
    <w:r w:rsidRPr="00EE5437">
      <w:rPr>
        <w:color w:val="002060"/>
        <w:sz w:val="16"/>
        <w:szCs w:val="16"/>
      </w:rPr>
      <w:t xml:space="preserve">Email: </w:t>
    </w:r>
    <w:hyperlink r:id="rId2" w:history="1">
      <w:r w:rsidRPr="00EE5437">
        <w:rPr>
          <w:rStyle w:val="Hyperlink"/>
          <w:sz w:val="16"/>
          <w:szCs w:val="16"/>
        </w:rPr>
        <w:t>info@asphp.org</w:t>
      </w:r>
    </w:hyperlink>
  </w:p>
  <w:p w14:paraId="3447FC35" w14:textId="77777777" w:rsidR="00B9084A" w:rsidRDefault="00B908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F9FA5C" w14:textId="77777777" w:rsidR="0099611F" w:rsidRDefault="0099611F" w:rsidP="00B9084A">
      <w:pPr>
        <w:spacing w:after="0" w:line="240" w:lineRule="auto"/>
      </w:pPr>
      <w:r>
        <w:separator/>
      </w:r>
    </w:p>
  </w:footnote>
  <w:footnote w:type="continuationSeparator" w:id="0">
    <w:p w14:paraId="5EB09E4E" w14:textId="77777777" w:rsidR="0099611F" w:rsidRDefault="0099611F" w:rsidP="00B908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601FA"/>
    <w:multiLevelType w:val="hybridMultilevel"/>
    <w:tmpl w:val="1212B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96F18"/>
    <w:multiLevelType w:val="hybridMultilevel"/>
    <w:tmpl w:val="9356A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4E7E11"/>
    <w:multiLevelType w:val="hybridMultilevel"/>
    <w:tmpl w:val="5F5A6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B32F93"/>
    <w:multiLevelType w:val="hybridMultilevel"/>
    <w:tmpl w:val="B628C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841CD"/>
    <w:multiLevelType w:val="hybridMultilevel"/>
    <w:tmpl w:val="5322A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0073ED"/>
    <w:multiLevelType w:val="hybridMultilevel"/>
    <w:tmpl w:val="4EB86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2MDEHMkwsLMyNLJV0lIJTi4sz8/NACoxqAXXYtBQsAAAA"/>
  </w:docVars>
  <w:rsids>
    <w:rsidRoot w:val="00804C5B"/>
    <w:rsid w:val="001E3962"/>
    <w:rsid w:val="004209D5"/>
    <w:rsid w:val="00465853"/>
    <w:rsid w:val="00580B4E"/>
    <w:rsid w:val="005C6C80"/>
    <w:rsid w:val="00602CE7"/>
    <w:rsid w:val="0067144F"/>
    <w:rsid w:val="007807C3"/>
    <w:rsid w:val="00804C5B"/>
    <w:rsid w:val="008C56CB"/>
    <w:rsid w:val="0099611F"/>
    <w:rsid w:val="009B7CCB"/>
    <w:rsid w:val="009C2A1D"/>
    <w:rsid w:val="00A469AE"/>
    <w:rsid w:val="00AC6CA7"/>
    <w:rsid w:val="00B4224C"/>
    <w:rsid w:val="00B9084A"/>
    <w:rsid w:val="00C1787A"/>
    <w:rsid w:val="00D35A1A"/>
    <w:rsid w:val="00D85799"/>
    <w:rsid w:val="00DE280E"/>
    <w:rsid w:val="00FA3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8A334"/>
  <w15:chartTrackingRefBased/>
  <w15:docId w15:val="{57875039-2E37-4B79-970E-8B756759F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57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57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469AE"/>
    <w:pPr>
      <w:ind w:left="720"/>
      <w:contextualSpacing/>
    </w:pPr>
  </w:style>
  <w:style w:type="table" w:styleId="TableGrid">
    <w:name w:val="Table Grid"/>
    <w:basedOn w:val="TableNormal"/>
    <w:uiPriority w:val="39"/>
    <w:rsid w:val="00AC6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C6C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</w:rPr>
  </w:style>
  <w:style w:type="character" w:styleId="FollowedHyperlink">
    <w:name w:val="FollowedHyperlink"/>
    <w:basedOn w:val="DefaultParagraphFont"/>
    <w:uiPriority w:val="99"/>
    <w:semiHidden/>
    <w:unhideWhenUsed/>
    <w:rsid w:val="00AC6CA7"/>
    <w:rPr>
      <w:color w:val="954F72" w:themeColor="followedHyperlink"/>
      <w:u w:val="single"/>
    </w:rPr>
  </w:style>
  <w:style w:type="paragraph" w:styleId="NormalWeb">
    <w:name w:val="Normal (Web)"/>
    <w:basedOn w:val="Normal"/>
    <w:unhideWhenUsed/>
    <w:rsid w:val="00AC6C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84A"/>
  </w:style>
  <w:style w:type="paragraph" w:styleId="Footer">
    <w:name w:val="footer"/>
    <w:basedOn w:val="Normal"/>
    <w:link w:val="FooterChar"/>
    <w:uiPriority w:val="99"/>
    <w:unhideWhenUsed/>
    <w:rsid w:val="00B9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8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php.org/wp-content/uploads/2019/07/ASPHP-speaker-agreement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sphp.org" TargetMode="External"/><Relationship Id="rId1" Type="http://schemas.openxmlformats.org/officeDocument/2006/relationships/hyperlink" Target="http://www.asph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Gallagher</dc:creator>
  <cp:keywords/>
  <dc:description/>
  <cp:lastModifiedBy>Annie Wiest</cp:lastModifiedBy>
  <cp:revision>4</cp:revision>
  <dcterms:created xsi:type="dcterms:W3CDTF">2019-09-10T14:49:00Z</dcterms:created>
  <dcterms:modified xsi:type="dcterms:W3CDTF">2019-09-10T14:51:00Z</dcterms:modified>
</cp:coreProperties>
</file>